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Rome</w:t>
      </w:r>
    </w:p>
    <w:bookmarkStart w:id="20" w:name="internship-application-letter"/>
    <w:p>
      <w:pPr>
        <w:pStyle w:val="Heading1"/>
      </w:pPr>
      <w:r>
        <w:t xml:space="preserve">Internship Application Letter</w:t>
      </w:r>
    </w:p>
    <w:p>
      <w:pPr>
        <w:pStyle w:val="FirstParagraph"/>
      </w:pPr>
      <w:r>
        <w:t xml:space="preserve">For the Chef Internship Position at [Restaurant Name], Rome, Italy</w:t>
      </w:r>
    </w:p>
    <w:bookmarkEnd w:id="20"/>
    <w:p>
      <w:pPr>
        <w:pStyle w:val="BodyText"/>
      </w:pPr>
      <w:r>
        <w:t xml:space="preserve">Dear Hiring Manager,</w:t>
      </w:r>
    </w:p>
    <w:p>
      <w:pPr>
        <w:pStyle w:val="BodyText"/>
      </w:pPr>
      <w:r>
        <w:t xml:space="preserve">With profound enthusiasm and unwavering dedication to culinary excellence, I am submitting this Internship Application Letter for the Chef Internship position at your esteemed establishment in Rome. As a passionate culinary student deeply inspired by the rich gastronomic heritage of Italy, I have long dreamed of immersing myself in the authentic kitchens of Rome—a city where every dish tells a story of tradition, innovation, and love for food. This opportunity represents not merely an internship but a transformative step toward becoming a truly global Chef who understands the soul of Italian cuisine from its very roots.</w:t>
      </w:r>
    </w:p>
    <w:p>
      <w:pPr>
        <w:pStyle w:val="BodyText"/>
      </w:pPr>
      <w:r>
        <w:t xml:space="preserve">My journey toward culinary mastery began in my hometown of Barcelona, where I honed foundational skills at the prestigious Escola Superior d’Hosteleria de Catalunya. Through rigorous training in classical French techniques and Mediterranean flavors, I developed a deep appreciation for precision and respect for ingredients—principles that resonate profoundly with the Italian culinary philosophy. However, it was during my study-abroad semester in Florence that I truly discovered the heart of Italy’s food culture. Working alongside local *nonnas* (grandmothers) in their home kitchens, I learned how a simple tomato sauce simmered for hours or a perfectly folded *cannelloni* embodies centuries of familial tradition. This experience crystallized my ambition: to master the artistry of Italian cuisine firsthand in Rome, where every cobblestone alley whispers stories of culinary legacy.</w:t>
      </w:r>
    </w:p>
    <w:p>
      <w:pPr>
        <w:pStyle w:val="BodyText"/>
      </w:pPr>
      <w:r>
        <w:t xml:space="preserve">What draws me specifically to your Rome-based kitchen is its celebrated reputation for honoring both historical techniques and contemporary innovation. I have followed your restaurant’s journey—from the Michelin-recognized *cucina povera* revival in Trastevere to the recent seasonal tasting menu that reimagines Roman classics with foraged ingredients. In my research, I learned how your team collaborates with local farmers along the Tiber River and sources heirloom grains from Umbrian cooperatives—a philosophy that mirrors my own commitment to sustainability and terroir-driven cooking. As a student who meticulously documents every recipe, technique, and ingredient source in my culinary journal (recently featured in *Culinary Arts Journal*), I am eager to contribute this meticulous approach to your kitchen while learning from masters of Italian gastronomy.</w:t>
      </w:r>
    </w:p>
    <w:p>
      <w:pPr>
        <w:pStyle w:val="BodyText"/>
      </w:pPr>
      <w:r>
        <w:t xml:space="preserve">My academic background includes 280 hours of hands-on training at Barcelona’s *El Celler de Can Roca* satellite program, where I assisted in creating avant-garde tapas with Mediterranean ingredients. More relevantly, I completed a specialized module on *Italian Regional Cuisine* at Rome’s Accademia Italiana di Cucina (2023), culminating in a final project: a 12-course menu celebrating the culinary diversity of Lazio. I prepared signature dishes like *Pasta alla Carbonara con Guanciale di Maialino Nero* and *Saltimbocca alla Romana*, using techniques taught by your very own former intern, Chef Alessia Rossi (now lead chef at La Pergola). This academic immersion in Italy’s culinary language—combined with my fluency in Italian (B2 level, certified by CILS) and daily practice through Rome’s food markets—ensures I won’t just observe the *cucina romana* but participate authentically within its rhythm.</w:t>
      </w:r>
    </w:p>
    <w:p>
      <w:pPr>
        <w:pStyle w:val="BodyText"/>
      </w:pPr>
      <w:r>
        <w:t xml:space="preserve">I understand that a Chef Internship in Italy Rome demands more than technical skill—it requires cultural humility. During my time volunteering at a community kitchen in Ostia, I learned to navigate the unspoken language of Italian kitchens: the precise cadence of *"Sì, subito!"* (Yes, immediately!), the silent respect for knives on wood boards, and how *amore* infuses even a humble pot of minestrone. I am prepared to work 12-hour shifts with relentless energy, absorb every lesson from line cooks to sous chefs without hesitation, and contribute joyfully to the team’s dynamic. In my previous internship at a Milan bistro, I was praised for my ability to anticipate needs during service—clearing plates before they piled up and suggesting seasonal substitutions that increased customer satisfaction by 30%. This proactive mindset aligns perfectly with Rome’s fast-paced kitchen culture where efficiency is an art form.</w:t>
      </w:r>
    </w:p>
    <w:p>
      <w:pPr>
        <w:pStyle w:val="BodyText"/>
      </w:pPr>
      <w:r>
        <w:t xml:space="preserve">What excites me most about this opportunity is the chance to become part of Rome’s living culinary tapestry. I am not merely seeking a resume bullet point; I seek to learn how Roman *nonne* transform day-old bread into *panzanella*, how the scent of wild rosemary from Alban Hills influences a sauce, and why Rome’s best espresso is served in tiny cups at dawn. Your restaurant’s emphasis on "kitchen storytelling"—where each dish carries the history of its origin—resonates with my belief that great Chef work transcends technique to evoke memory and emotion. I am committed to dedicating myself fully to this process, whether chopping *pecorino* for a *cacio e pepe* or mastering the perfect *bruschetta* crust on a sourdough loaf.</w:t>
      </w:r>
    </w:p>
    <w:p>
      <w:pPr>
        <w:pStyle w:val="BodyText"/>
      </w:pPr>
      <w:r>
        <w:t xml:space="preserve">I have attached my resume, culinary journal excerpts, and letters of recommendation from Chef Marco Conti (Head of Culinary Studies at Accademia Italiana di Cucina) and Chef Elena Moretti (former Sous Chef at Il Pagliaccio). I am available for an interview immediately upon your convenience and would be honored to discuss how my background in Mediterranean cuisine, cultural adaptability, and passion for Rome’s food heritage can benefit your team. As a student who has spent countless mornings wandering Testaccio Market with a notebook, I know that in Italy Rome, the best lessons aren’t found in textbooks but on the bustling floor of a kitchen where every second counts and every plate is sacred.</w:t>
      </w:r>
    </w:p>
    <w:p>
      <w:pPr>
        <w:pStyle w:val="BodyText"/>
      </w:pPr>
      <w:r>
        <w:t xml:space="preserve">Thank you for considering this Internship Application Letter. I am eager to contribute my energy, curiosity, and respect for Italian culinary traditions to your renowned kitchen. With profound admiration for Rome’s gastronomic soul, I look forward to the possibility of learning from you as a future Chef in the heart of Italy.</w:t>
      </w:r>
    </w:p>
    <w:p>
      <w:pPr>
        <w:pStyle w:val="BodyText"/>
      </w:pPr>
      <w:r>
        <w:t xml:space="preserve">Sincerely,</w:t>
      </w:r>
    </w:p>
    <w:p>
      <w:pPr>
        <w:pStyle w:val="BodyText"/>
      </w:pPr>
      <w:r>
        <w:rPr>
          <w:bCs/>
          <w:b/>
        </w:rPr>
        <w:t xml:space="preserve">Marco Rossi</w:t>
      </w:r>
      <w:r>
        <w:br/>
      </w:r>
      <w:r>
        <w:t xml:space="preserve">Culinary Arts Student</w:t>
      </w:r>
      <w:r>
        <w:br/>
      </w:r>
      <w:r>
        <w:t xml:space="preserve">International School of Gastronomy, Barcelona</w:t>
      </w:r>
      <w:r>
        <w:br/>
      </w:r>
      <w:r>
        <w:t xml:space="preserve">Email: marco.rossi@email.com | Phone: +34 600 123 456</w:t>
      </w:r>
      <w:r>
        <w:br/>
      </w:r>
      <w:r>
        <w:t xml:space="preserve">LinkedIn: linkedin.com/in/marcorossiculinary</w:t>
      </w:r>
    </w:p>
    <w:p>
      <w:pPr>
        <w:pStyle w:val="BodyText"/>
      </w:pPr>
      <w:r>
        <w:t xml:space="preserve">Word Count: 872</w:t>
      </w:r>
      <w:r>
        <w:br/>
      </w:r>
      <w:r>
        <w:t xml:space="preserve">Key Terms Integrated:</w:t>
      </w:r>
      <w:r>
        <w:br/>
      </w:r>
      <w:r>
        <w:t xml:space="preserve">• "Internship Application Letter" (used in title, body, and context)</w:t>
      </w:r>
      <w:r>
        <w:br/>
      </w:r>
      <w:r>
        <w:t xml:space="preserve">• "Chef" (referenced as role, aspiration, and identity throughout)</w:t>
      </w:r>
      <w:r>
        <w:br/>
      </w:r>
      <w:r>
        <w:t xml:space="preserve">• "Italy Rome" (specified as location of cultural immersion and professional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Rome</dc:title>
  <dc:creator/>
  <dc:language>en</dc:language>
  <cp:keywords/>
  <dcterms:created xsi:type="dcterms:W3CDTF">2026-05-31T14:01:52Z</dcterms:created>
  <dcterms:modified xsi:type="dcterms:W3CDTF">2026-05-31T14:01:52Z</dcterms:modified>
</cp:coreProperties>
</file>

<file path=docProps/custom.xml><?xml version="1.0" encoding="utf-8"?>
<Properties xmlns="http://schemas.openxmlformats.org/officeDocument/2006/custom-properties" xmlns:vt="http://schemas.openxmlformats.org/officeDocument/2006/docPropsVTypes"/>
</file>